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D91B8" w14:textId="77777777" w:rsidR="0007761A" w:rsidRDefault="004E6B77" w:rsidP="00ED0313">
      <w:pPr>
        <w:jc w:val="center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CA" w:eastAsia="en-US"/>
        </w:rPr>
      </w:pPr>
      <w:r w:rsidRPr="004E6B7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CA" w:eastAsia="en-US"/>
        </w:rPr>
        <w:t>SDC Vol 5 Fol 364-366 Indenture Henry Winser to John Sharp Patrick Kelly Campbell MacPherson 06-12-1878</w:t>
      </w:r>
    </w:p>
    <w:p w14:paraId="53CBE95A" w14:textId="77777777" w:rsidR="004E6B77" w:rsidRDefault="004E6B77" w:rsidP="00ED0313">
      <w:pPr>
        <w:jc w:val="center"/>
        <w:rPr>
          <w:b/>
          <w:sz w:val="28"/>
          <w:szCs w:val="28"/>
          <w:u w:val="single"/>
        </w:rPr>
      </w:pPr>
    </w:p>
    <w:p w14:paraId="50C413A9" w14:textId="77777777" w:rsidR="001E3BE8" w:rsidRDefault="0007761A" w:rsidP="00ED031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enry Winser</w:t>
      </w:r>
    </w:p>
    <w:p w14:paraId="0D331ECD" w14:textId="77777777" w:rsidR="001E3BE8" w:rsidRDefault="001E3BE8" w:rsidP="00ED031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</w:t>
      </w:r>
    </w:p>
    <w:p w14:paraId="7D31613B" w14:textId="77777777" w:rsidR="005F07B1" w:rsidRDefault="004273CF" w:rsidP="00ED031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ohn Sharpe &amp; Ors.</w:t>
      </w:r>
    </w:p>
    <w:p w14:paraId="6A6C0E91" w14:textId="77777777" w:rsidR="005F07B1" w:rsidRDefault="005F07B1" w:rsidP="00ED0313">
      <w:pPr>
        <w:jc w:val="center"/>
        <w:rPr>
          <w:b/>
          <w:sz w:val="28"/>
          <w:szCs w:val="28"/>
        </w:rPr>
      </w:pPr>
    </w:p>
    <w:p w14:paraId="4E77AD83" w14:textId="77777777" w:rsidR="005C6332" w:rsidRDefault="005C6332" w:rsidP="00ED0313">
      <w:pPr>
        <w:jc w:val="center"/>
        <w:rPr>
          <w:b/>
          <w:sz w:val="28"/>
          <w:szCs w:val="28"/>
        </w:rPr>
      </w:pPr>
    </w:p>
    <w:p w14:paraId="60485673" w14:textId="77777777" w:rsidR="005C6332" w:rsidRPr="005F07B1" w:rsidRDefault="005C6332" w:rsidP="00ED0313">
      <w:pPr>
        <w:jc w:val="center"/>
        <w:rPr>
          <w:b/>
          <w:sz w:val="28"/>
          <w:szCs w:val="28"/>
        </w:rPr>
      </w:pPr>
    </w:p>
    <w:p w14:paraId="52296E24" w14:textId="77777777" w:rsidR="004273CF" w:rsidRDefault="00D32BA0" w:rsidP="00ED0313">
      <w:pPr>
        <w:rPr>
          <w:sz w:val="24"/>
          <w:szCs w:val="24"/>
        </w:rPr>
      </w:pPr>
      <w:r w:rsidRPr="004273CF">
        <w:rPr>
          <w:sz w:val="24"/>
          <w:szCs w:val="24"/>
        </w:rPr>
        <w:t>This inden</w:t>
      </w:r>
      <w:r w:rsidR="00ED0313" w:rsidRPr="004273CF">
        <w:rPr>
          <w:sz w:val="24"/>
          <w:szCs w:val="24"/>
        </w:rPr>
        <w:t>ture</w:t>
      </w:r>
      <w:r w:rsidR="00ED0313">
        <w:rPr>
          <w:sz w:val="24"/>
          <w:szCs w:val="24"/>
        </w:rPr>
        <w:t xml:space="preserve"> made </w:t>
      </w:r>
      <w:r w:rsidR="008903FC">
        <w:rPr>
          <w:sz w:val="24"/>
          <w:szCs w:val="24"/>
        </w:rPr>
        <w:t>at St. John’s</w:t>
      </w:r>
      <w:r w:rsidR="004273CF">
        <w:rPr>
          <w:sz w:val="24"/>
          <w:szCs w:val="24"/>
        </w:rPr>
        <w:t xml:space="preserve"> in the Island of</w:t>
      </w:r>
    </w:p>
    <w:p w14:paraId="1A73384B" w14:textId="77777777" w:rsidR="005F07B1" w:rsidRDefault="004273CF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Newfoundland this     </w:t>
      </w:r>
      <w:r>
        <w:rPr>
          <w:rStyle w:val="FootnoteReference"/>
          <w:sz w:val="24"/>
          <w:szCs w:val="24"/>
        </w:rPr>
        <w:footnoteReference w:id="1"/>
      </w:r>
      <w:r>
        <w:rPr>
          <w:sz w:val="24"/>
          <w:szCs w:val="24"/>
        </w:rPr>
        <w:t xml:space="preserve">     </w:t>
      </w:r>
      <w:r w:rsidR="005F07B1">
        <w:rPr>
          <w:sz w:val="24"/>
          <w:szCs w:val="24"/>
        </w:rPr>
        <w:t>day of</w:t>
      </w:r>
      <w:r w:rsidR="001E3BE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</w:t>
      </w:r>
      <w:r w:rsidR="001E3BE8">
        <w:rPr>
          <w:sz w:val="24"/>
          <w:szCs w:val="24"/>
        </w:rPr>
        <w:t xml:space="preserve"> A</w:t>
      </w:r>
      <w:r w:rsidR="008903FC">
        <w:rPr>
          <w:sz w:val="24"/>
          <w:szCs w:val="24"/>
        </w:rPr>
        <w:t>nno Domini</w:t>
      </w:r>
    </w:p>
    <w:p w14:paraId="51434739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One thousand Eight hundred</w:t>
      </w:r>
      <w:r w:rsidR="001E3BE8">
        <w:rPr>
          <w:sz w:val="24"/>
          <w:szCs w:val="24"/>
        </w:rPr>
        <w:t xml:space="preserve"> and </w:t>
      </w:r>
      <w:proofErr w:type="gramStart"/>
      <w:r w:rsidR="001E3BE8">
        <w:rPr>
          <w:sz w:val="24"/>
          <w:szCs w:val="24"/>
        </w:rPr>
        <w:t>seventy</w:t>
      </w:r>
      <w:r w:rsidR="004273CF">
        <w:rPr>
          <w:sz w:val="24"/>
          <w:szCs w:val="24"/>
        </w:rPr>
        <w:t xml:space="preserve"> eight</w:t>
      </w:r>
      <w:proofErr w:type="gramEnd"/>
    </w:p>
    <w:p w14:paraId="1D103578" w14:textId="77777777" w:rsidR="004273CF" w:rsidRDefault="001E3BE8" w:rsidP="00ED0313">
      <w:pPr>
        <w:rPr>
          <w:sz w:val="24"/>
          <w:szCs w:val="24"/>
        </w:rPr>
      </w:pPr>
      <w:r w:rsidRPr="004273CF">
        <w:rPr>
          <w:sz w:val="24"/>
          <w:szCs w:val="24"/>
        </w:rPr>
        <w:t>Between</w:t>
      </w:r>
      <w:r>
        <w:rPr>
          <w:sz w:val="24"/>
          <w:szCs w:val="24"/>
        </w:rPr>
        <w:t xml:space="preserve"> </w:t>
      </w:r>
      <w:r w:rsidR="008903FC">
        <w:rPr>
          <w:sz w:val="24"/>
          <w:szCs w:val="24"/>
        </w:rPr>
        <w:t xml:space="preserve">Henry Winser of </w:t>
      </w:r>
      <w:r w:rsidR="004273CF">
        <w:rPr>
          <w:sz w:val="24"/>
          <w:szCs w:val="24"/>
        </w:rPr>
        <w:t>St. John’s</w:t>
      </w:r>
      <w:r w:rsidR="004273CF">
        <w:rPr>
          <w:rStyle w:val="FootnoteReference"/>
          <w:sz w:val="24"/>
          <w:szCs w:val="24"/>
        </w:rPr>
        <w:footnoteReference w:id="2"/>
      </w:r>
      <w:r w:rsidR="008903FC">
        <w:rPr>
          <w:sz w:val="24"/>
          <w:szCs w:val="24"/>
        </w:rPr>
        <w:t xml:space="preserve"> </w:t>
      </w:r>
      <w:r w:rsidR="004273CF">
        <w:rPr>
          <w:sz w:val="24"/>
          <w:szCs w:val="24"/>
        </w:rPr>
        <w:t>aforesaid</w:t>
      </w:r>
    </w:p>
    <w:p w14:paraId="11DFF551" w14:textId="77777777" w:rsidR="004273CF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of the</w:t>
      </w:r>
      <w:r w:rsidR="004273C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ne part </w:t>
      </w:r>
      <w:r w:rsidR="004273CF">
        <w:rPr>
          <w:sz w:val="24"/>
          <w:szCs w:val="24"/>
        </w:rPr>
        <w:t xml:space="preserve">hereinafter named as Mortgagor </w:t>
      </w:r>
      <w:r>
        <w:rPr>
          <w:sz w:val="24"/>
          <w:szCs w:val="24"/>
        </w:rPr>
        <w:t xml:space="preserve">and </w:t>
      </w:r>
      <w:r w:rsidR="004273CF">
        <w:rPr>
          <w:sz w:val="24"/>
          <w:szCs w:val="24"/>
        </w:rPr>
        <w:t>John Sharpe</w:t>
      </w:r>
      <w:r w:rsidR="004273CF">
        <w:rPr>
          <w:rStyle w:val="FootnoteReference"/>
          <w:sz w:val="24"/>
          <w:szCs w:val="24"/>
        </w:rPr>
        <w:footnoteReference w:id="3"/>
      </w:r>
    </w:p>
    <w:p w14:paraId="57D2EB28" w14:textId="77777777" w:rsidR="004273CF" w:rsidRDefault="004273CF" w:rsidP="00ED0313">
      <w:pPr>
        <w:rPr>
          <w:sz w:val="24"/>
          <w:szCs w:val="24"/>
        </w:rPr>
      </w:pPr>
      <w:r>
        <w:rPr>
          <w:sz w:val="24"/>
          <w:szCs w:val="24"/>
        </w:rPr>
        <w:t>Patrick Kelly and Campbell McPherson trading under the firm</w:t>
      </w:r>
    </w:p>
    <w:p w14:paraId="5194495A" w14:textId="77777777" w:rsidR="004273CF" w:rsidRDefault="004273CF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nd title Sharpe Kelly and Company of the same place </w:t>
      </w:r>
      <w:r w:rsidR="008903FC">
        <w:rPr>
          <w:sz w:val="24"/>
          <w:szCs w:val="24"/>
        </w:rPr>
        <w:t>Merchant</w:t>
      </w:r>
      <w:r>
        <w:rPr>
          <w:sz w:val="24"/>
          <w:szCs w:val="24"/>
        </w:rPr>
        <w:t>s</w:t>
      </w:r>
    </w:p>
    <w:p w14:paraId="40CEEA25" w14:textId="77777777" w:rsidR="004273CF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of</w:t>
      </w:r>
      <w:r w:rsidR="004273CF">
        <w:rPr>
          <w:sz w:val="24"/>
          <w:szCs w:val="24"/>
        </w:rPr>
        <w:t xml:space="preserve"> </w:t>
      </w:r>
      <w:r>
        <w:rPr>
          <w:sz w:val="24"/>
          <w:szCs w:val="24"/>
        </w:rPr>
        <w:t>the other part</w:t>
      </w:r>
      <w:r w:rsidR="004273CF">
        <w:rPr>
          <w:sz w:val="24"/>
          <w:szCs w:val="24"/>
        </w:rPr>
        <w:t xml:space="preserve"> hereinafter named as Mortgagees</w:t>
      </w:r>
      <w:r>
        <w:rPr>
          <w:sz w:val="24"/>
          <w:szCs w:val="24"/>
        </w:rPr>
        <w:t xml:space="preserve">. </w:t>
      </w:r>
      <w:r w:rsidRPr="004273CF">
        <w:rPr>
          <w:sz w:val="24"/>
          <w:szCs w:val="24"/>
        </w:rPr>
        <w:t>Whereas</w:t>
      </w:r>
      <w:r>
        <w:rPr>
          <w:sz w:val="24"/>
          <w:szCs w:val="24"/>
        </w:rPr>
        <w:t xml:space="preserve"> the said </w:t>
      </w:r>
      <w:r w:rsidR="004273CF">
        <w:rPr>
          <w:sz w:val="24"/>
          <w:szCs w:val="24"/>
        </w:rPr>
        <w:t>Mortgagees</w:t>
      </w:r>
      <w:r>
        <w:rPr>
          <w:sz w:val="24"/>
          <w:szCs w:val="24"/>
        </w:rPr>
        <w:t xml:space="preserve"> </w:t>
      </w:r>
    </w:p>
    <w:p w14:paraId="5CF96F39" w14:textId="77777777" w:rsidR="004273CF" w:rsidRDefault="004273CF" w:rsidP="00ED0313">
      <w:pPr>
        <w:rPr>
          <w:sz w:val="24"/>
          <w:szCs w:val="24"/>
        </w:rPr>
      </w:pPr>
      <w:r>
        <w:rPr>
          <w:sz w:val="24"/>
          <w:szCs w:val="24"/>
        </w:rPr>
        <w:t>have become liable and responsible in respect of certain supplies issued to</w:t>
      </w:r>
    </w:p>
    <w:p w14:paraId="682CB91E" w14:textId="77777777" w:rsidR="004273CF" w:rsidRDefault="004273CF" w:rsidP="00ED0313">
      <w:pPr>
        <w:rPr>
          <w:sz w:val="24"/>
          <w:szCs w:val="24"/>
        </w:rPr>
      </w:pPr>
      <w:r>
        <w:rPr>
          <w:sz w:val="24"/>
          <w:szCs w:val="24"/>
        </w:rPr>
        <w:t>the said Mortgagor during the present year. And Whereas it is desirable</w:t>
      </w:r>
    </w:p>
    <w:p w14:paraId="16C6A4D1" w14:textId="77777777" w:rsidR="004273CF" w:rsidRDefault="004273CF" w:rsidP="00ED0313">
      <w:pPr>
        <w:rPr>
          <w:sz w:val="24"/>
          <w:szCs w:val="24"/>
        </w:rPr>
      </w:pPr>
      <w:r>
        <w:rPr>
          <w:sz w:val="24"/>
          <w:szCs w:val="24"/>
        </w:rPr>
        <w:t>and expedient to indemnify the said Mortgagees against any loss or</w:t>
      </w:r>
    </w:p>
    <w:p w14:paraId="5DADB580" w14:textId="77777777" w:rsidR="004273CF" w:rsidRDefault="004273CF" w:rsidP="00ED0313">
      <w:pPr>
        <w:rPr>
          <w:sz w:val="24"/>
          <w:szCs w:val="24"/>
        </w:rPr>
      </w:pPr>
      <w:r>
        <w:rPr>
          <w:sz w:val="24"/>
          <w:szCs w:val="24"/>
        </w:rPr>
        <w:t>liability in respect of the said supplies for which without valuable</w:t>
      </w:r>
    </w:p>
    <w:p w14:paraId="6C18C597" w14:textId="77777777" w:rsidR="004273CF" w:rsidRDefault="004273CF" w:rsidP="00ED0313">
      <w:pPr>
        <w:rPr>
          <w:sz w:val="24"/>
          <w:szCs w:val="24"/>
        </w:rPr>
      </w:pPr>
      <w:r>
        <w:rPr>
          <w:sz w:val="24"/>
          <w:szCs w:val="24"/>
        </w:rPr>
        <w:t>consideration they have become responsible as aforesaid. Now This Indenture</w:t>
      </w:r>
    </w:p>
    <w:p w14:paraId="0D6126BF" w14:textId="77777777" w:rsidR="004273CF" w:rsidRDefault="004273CF" w:rsidP="00ED0313">
      <w:pPr>
        <w:rPr>
          <w:sz w:val="24"/>
          <w:szCs w:val="24"/>
        </w:rPr>
      </w:pPr>
      <w:r>
        <w:rPr>
          <w:sz w:val="24"/>
          <w:szCs w:val="24"/>
        </w:rPr>
        <w:t>Witnesseth that in consideration of the premises he the said Mortgagor has</w:t>
      </w:r>
    </w:p>
    <w:p w14:paraId="63182EA6" w14:textId="77777777" w:rsidR="004273CF" w:rsidRDefault="004273C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1036FE2" w14:textId="0BCA4002" w:rsidR="00123F0D" w:rsidRDefault="00123F0D" w:rsidP="00ED0313">
      <w:pPr>
        <w:rPr>
          <w:sz w:val="24"/>
          <w:szCs w:val="24"/>
        </w:rPr>
      </w:pPr>
      <w:r>
        <w:rPr>
          <w:sz w:val="24"/>
          <w:szCs w:val="24"/>
        </w:rPr>
        <w:lastRenderedPageBreak/>
        <w:t>365</w:t>
      </w:r>
    </w:p>
    <w:p w14:paraId="69063902" w14:textId="77777777" w:rsidR="00123F0D" w:rsidRDefault="00123F0D" w:rsidP="00ED0313">
      <w:pPr>
        <w:rPr>
          <w:sz w:val="24"/>
          <w:szCs w:val="24"/>
        </w:rPr>
      </w:pPr>
      <w:bookmarkStart w:id="0" w:name="_GoBack"/>
      <w:bookmarkEnd w:id="0"/>
    </w:p>
    <w:p w14:paraId="31C2782A" w14:textId="2093612B" w:rsidR="004273CF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>Bargained sold assigned transferred and set over and by these presents</w:t>
      </w:r>
    </w:p>
    <w:p w14:paraId="0C889F47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>Doth bargain sell assign transfer and set over unto the said Mortgagees</w:t>
      </w:r>
    </w:p>
    <w:p w14:paraId="70532D39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>their Executors Administrators and Assigns All his right title and</w:t>
      </w:r>
    </w:p>
    <w:p w14:paraId="41FADA05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>interest to his share in the Estate known as the Carter Estate valued at</w:t>
      </w:r>
    </w:p>
    <w:p w14:paraId="4F8AC476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>one hundred and fifty Pounds of which one William Carter of Ferryland</w:t>
      </w:r>
    </w:p>
    <w:p w14:paraId="199FCA1F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>and the Honorable Peter G. Tessier of St. John’s aforesaid are Trustees.</w:t>
      </w:r>
    </w:p>
    <w:p w14:paraId="2219C647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proofErr w:type="gramStart"/>
      <w:r>
        <w:rPr>
          <w:sz w:val="24"/>
          <w:szCs w:val="24"/>
        </w:rPr>
        <w:t>also</w:t>
      </w:r>
      <w:proofErr w:type="gramEnd"/>
      <w:r>
        <w:rPr>
          <w:sz w:val="24"/>
          <w:szCs w:val="24"/>
        </w:rPr>
        <w:t xml:space="preserve"> all that property Known as the Fresh Water property situate</w:t>
      </w:r>
    </w:p>
    <w:p w14:paraId="51D8626A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>in Ferryland consisting of Farm yard and Farm implements, ten</w:t>
      </w:r>
    </w:p>
    <w:p w14:paraId="7544676D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>head of Cattle, three Dwelling houses and outhouses and Oil Factory</w:t>
      </w:r>
    </w:p>
    <w:p w14:paraId="5C40C884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>with the utensils thereof Four fishing rooms and the said Fresh water</w:t>
      </w:r>
    </w:p>
    <w:p w14:paraId="3C595CF9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>property being without incumbrance of any kind whatsoever. To have</w:t>
      </w:r>
    </w:p>
    <w:p w14:paraId="4B50A14F" w14:textId="77777777" w:rsidR="007023B5" w:rsidRDefault="007023B5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proofErr w:type="gramStart"/>
      <w:r>
        <w:rPr>
          <w:sz w:val="24"/>
          <w:szCs w:val="24"/>
        </w:rPr>
        <w:t>To</w:t>
      </w:r>
      <w:proofErr w:type="gramEnd"/>
      <w:r>
        <w:rPr>
          <w:sz w:val="24"/>
          <w:szCs w:val="24"/>
        </w:rPr>
        <w:t xml:space="preserve"> hold</w:t>
      </w:r>
      <w:r w:rsidR="00DC03D8">
        <w:rPr>
          <w:sz w:val="24"/>
          <w:szCs w:val="24"/>
        </w:rPr>
        <w:t xml:space="preserve"> the said property goods and chattels unto the said</w:t>
      </w:r>
    </w:p>
    <w:p w14:paraId="6F494045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Mortgagees their Executors Administrators and Assigns </w:t>
      </w:r>
      <w:proofErr w:type="spellStart"/>
      <w:r>
        <w:rPr>
          <w:sz w:val="24"/>
          <w:szCs w:val="24"/>
        </w:rPr>
        <w:t>for ever</w:t>
      </w:r>
      <w:proofErr w:type="spellEnd"/>
      <w:r>
        <w:rPr>
          <w:sz w:val="24"/>
          <w:szCs w:val="24"/>
        </w:rPr>
        <w:t>.</w:t>
      </w:r>
    </w:p>
    <w:p w14:paraId="68337879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Provided always that should the said Mortgagor his Executors </w:t>
      </w:r>
      <w:proofErr w:type="gramStart"/>
      <w:r>
        <w:rPr>
          <w:sz w:val="24"/>
          <w:szCs w:val="24"/>
        </w:rPr>
        <w:t>“ “</w:t>
      </w:r>
      <w:proofErr w:type="gramEnd"/>
    </w:p>
    <w:p w14:paraId="19A198E5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>Administrators or Assigns well and truly pay or cause to be</w:t>
      </w:r>
    </w:p>
    <w:p w14:paraId="677341FC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>paid the liabilities of the said Mortgagees in respect of the said</w:t>
      </w:r>
    </w:p>
    <w:p w14:paraId="4BB7549C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supplies herein before referred to </w:t>
      </w:r>
      <w:proofErr w:type="gramStart"/>
      <w:r>
        <w:rPr>
          <w:sz w:val="24"/>
          <w:szCs w:val="24"/>
        </w:rPr>
        <w:t>And</w:t>
      </w:r>
      <w:proofErr w:type="gramEnd"/>
      <w:r>
        <w:rPr>
          <w:sz w:val="24"/>
          <w:szCs w:val="24"/>
        </w:rPr>
        <w:t xml:space="preserve"> should the said Mortgagees</w:t>
      </w:r>
    </w:p>
    <w:p w14:paraId="5335CC5F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>relieved of the liability in respect thereof then these presents shall cease</w:t>
      </w:r>
    </w:p>
    <w:p w14:paraId="51EE4156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>determine and become void. Lastly it is agreed between the parties</w:t>
      </w:r>
    </w:p>
    <w:p w14:paraId="3C4D5E81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>hereto that should the said Mortgagor make default in the payment</w:t>
      </w:r>
    </w:p>
    <w:p w14:paraId="7F2F41AB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>of the said liabilities and thereby render liable the said Mortgagees</w:t>
      </w:r>
    </w:p>
    <w:p w14:paraId="52F72FE9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>in respect of the said supplies then it shall be lawful for the said</w:t>
      </w:r>
    </w:p>
    <w:p w14:paraId="6FF5E1F9" w14:textId="77777777" w:rsidR="00DC03D8" w:rsidRDefault="00DC03D8" w:rsidP="00ED0313">
      <w:pPr>
        <w:rPr>
          <w:sz w:val="24"/>
          <w:szCs w:val="24"/>
        </w:rPr>
      </w:pPr>
      <w:r>
        <w:rPr>
          <w:sz w:val="24"/>
          <w:szCs w:val="24"/>
        </w:rPr>
        <w:t>Mortgagees after one week’s notice to the Mortgagor into and upon</w:t>
      </w:r>
    </w:p>
    <w:p w14:paraId="46EAEF9D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the said premises of the said Mortgagor to enter and to sell and</w:t>
      </w:r>
    </w:p>
    <w:p w14:paraId="3DF73214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dispose of the goods and chattels hereby conveyed by Public Auction</w:t>
      </w:r>
    </w:p>
    <w:p w14:paraId="4F48ED26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to the highest bidder in lots or in whole as the said Mortgagees may</w:t>
      </w:r>
    </w:p>
    <w:p w14:paraId="3BBEBA60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seem meet and to hold the proceeds of such sale upon Trust Firstly</w:t>
      </w:r>
    </w:p>
    <w:p w14:paraId="1F00BA1C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to the pay the expenses attending such sale Secondly to pay themselves</w:t>
      </w:r>
    </w:p>
    <w:p w14:paraId="79F097B7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the amount for which in respect of the said supplies they shall have become</w:t>
      </w:r>
    </w:p>
    <w:p w14:paraId="1DF935A1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liable and all costs in relation thereto And Thirdly to over the</w:t>
      </w:r>
    </w:p>
    <w:p w14:paraId="7C8B158F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surplus if any to the said Mortgagor his Executors Administrators</w:t>
      </w:r>
    </w:p>
    <w:p w14:paraId="7EC7185D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 xml:space="preserve">or assigns </w:t>
      </w:r>
      <w:proofErr w:type="gramStart"/>
      <w:r>
        <w:rPr>
          <w:sz w:val="24"/>
          <w:szCs w:val="24"/>
        </w:rPr>
        <w:t>And</w:t>
      </w:r>
      <w:proofErr w:type="gramEnd"/>
      <w:r>
        <w:rPr>
          <w:sz w:val="24"/>
          <w:szCs w:val="24"/>
        </w:rPr>
        <w:t xml:space="preserve"> the said Mortgagor hereby covenants with the said</w:t>
      </w:r>
    </w:p>
    <w:p w14:paraId="36FEAD15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Mortgagees that he will make do and execute or cause to be made</w:t>
      </w:r>
    </w:p>
    <w:p w14:paraId="6342DDDC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done and executed all such other and further acts deeds matters and</w:t>
      </w:r>
    </w:p>
    <w:p w14:paraId="17463BF5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thing as may be requisite and necessary or deemed so to be for the</w:t>
      </w:r>
    </w:p>
    <w:p w14:paraId="7C76E338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better assuring and securing of the said Mortgagees in the premises</w:t>
      </w:r>
    </w:p>
    <w:p w14:paraId="77F7C48A" w14:textId="77777777" w:rsidR="00DC03D8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and for their relief in respect of the said supplies. In Witness whereof</w:t>
      </w:r>
    </w:p>
    <w:p w14:paraId="773BE33B" w14:textId="77777777" w:rsidR="007D09C0" w:rsidRDefault="00DC03D8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 xml:space="preserve">the parties to these presents </w:t>
      </w:r>
      <w:r w:rsidR="007D09C0">
        <w:rPr>
          <w:sz w:val="24"/>
          <w:szCs w:val="24"/>
        </w:rPr>
        <w:t xml:space="preserve">have hereunto their hands </w:t>
      </w:r>
      <w:proofErr w:type="gramStart"/>
      <w:r w:rsidR="007D09C0">
        <w:rPr>
          <w:sz w:val="24"/>
          <w:szCs w:val="24"/>
        </w:rPr>
        <w:t>an</w:t>
      </w:r>
      <w:proofErr w:type="gramEnd"/>
      <w:r w:rsidR="007D09C0">
        <w:rPr>
          <w:sz w:val="24"/>
          <w:szCs w:val="24"/>
        </w:rPr>
        <w:t xml:space="preserve"> seals subscribed on</w:t>
      </w:r>
    </w:p>
    <w:p w14:paraId="4F894D70" w14:textId="77777777" w:rsidR="007D09C0" w:rsidRDefault="007D09C0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the day and yer herein first before written. Henry Winser [LS]</w:t>
      </w:r>
    </w:p>
    <w:p w14:paraId="616C9707" w14:textId="77777777" w:rsidR="007D09C0" w:rsidRDefault="007D09C0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4C9CB04" w14:textId="0485EAF5" w:rsidR="00123F0D" w:rsidRDefault="00123F0D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366</w:t>
      </w:r>
    </w:p>
    <w:p w14:paraId="1DEAE37A" w14:textId="20054236" w:rsidR="00DC03D8" w:rsidRDefault="007D09C0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Sealed and delivered in presence of John Sharpe. Supreme Court Newfoundland.</w:t>
      </w:r>
    </w:p>
    <w:p w14:paraId="5725836E" w14:textId="77777777" w:rsidR="007D09C0" w:rsidRDefault="007D09C0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To wit John Sharpe of St. John’s Merchant, maketh oath and saith that</w:t>
      </w:r>
    </w:p>
    <w:p w14:paraId="552FF112" w14:textId="77777777" w:rsidR="007D09C0" w:rsidRDefault="007D09C0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he was present and that he did see Henry Winser Mortgagor named in the</w:t>
      </w:r>
    </w:p>
    <w:p w14:paraId="2B401EC6" w14:textId="77777777" w:rsidR="007D09C0" w:rsidRDefault="007D09C0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 xml:space="preserve">annexed deed duly </w:t>
      </w:r>
      <w:proofErr w:type="gramStart"/>
      <w:r>
        <w:rPr>
          <w:sz w:val="24"/>
          <w:szCs w:val="24"/>
        </w:rPr>
        <w:t>sign</w:t>
      </w:r>
      <w:proofErr w:type="gramEnd"/>
      <w:r>
        <w:rPr>
          <w:sz w:val="24"/>
          <w:szCs w:val="24"/>
        </w:rPr>
        <w:t xml:space="preserve"> and seal and as his act and deed deliver the same</w:t>
      </w:r>
    </w:p>
    <w:p w14:paraId="55E96699" w14:textId="77777777" w:rsidR="007D09C0" w:rsidRDefault="007D09C0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John Sharpe. Sworn before me at St. John’s aforesaid this 6</w:t>
      </w:r>
      <w:r w:rsidRPr="007D09C0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day of</w:t>
      </w:r>
    </w:p>
    <w:p w14:paraId="0DB4F7A9" w14:textId="77777777" w:rsidR="00123F0D" w:rsidRDefault="007D09C0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 xml:space="preserve">December AD 1878 </w:t>
      </w:r>
      <w:r w:rsidR="00123F0D">
        <w:rPr>
          <w:sz w:val="24"/>
          <w:szCs w:val="24"/>
        </w:rPr>
        <w:t>H. T. Wood Comm</w:t>
      </w:r>
      <w:r w:rsidR="00123F0D" w:rsidRPr="00123F0D">
        <w:rPr>
          <w:sz w:val="24"/>
          <w:szCs w:val="24"/>
          <w:vertAlign w:val="superscript"/>
        </w:rPr>
        <w:t>r</w:t>
      </w:r>
      <w:r w:rsidR="00123F0D">
        <w:rPr>
          <w:sz w:val="24"/>
          <w:szCs w:val="24"/>
        </w:rPr>
        <w:t xml:space="preserve"> Proved upon the affidavit of</w:t>
      </w:r>
    </w:p>
    <w:p w14:paraId="7611DF29" w14:textId="6F90C9B0" w:rsidR="007D09C0" w:rsidRDefault="00123F0D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John Sharpe December 6</w:t>
      </w:r>
      <w:r w:rsidRPr="00123F0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. D. 1878 </w:t>
      </w:r>
      <w:r w:rsidR="007D09C0">
        <w:rPr>
          <w:sz w:val="24"/>
          <w:szCs w:val="24"/>
        </w:rPr>
        <w:t xml:space="preserve">at one o’clock PM </w:t>
      </w:r>
      <w:r>
        <w:rPr>
          <w:sz w:val="24"/>
          <w:szCs w:val="24"/>
        </w:rPr>
        <w:t>Before me</w:t>
      </w:r>
    </w:p>
    <w:p w14:paraId="26AB1119" w14:textId="3B3FF776" w:rsidR="007D09C0" w:rsidRPr="007D09C0" w:rsidRDefault="007D09C0" w:rsidP="00DC03D8">
      <w:pPr>
        <w:tabs>
          <w:tab w:val="center" w:pos="4680"/>
        </w:tabs>
        <w:rPr>
          <w:sz w:val="24"/>
          <w:szCs w:val="24"/>
        </w:rPr>
      </w:pPr>
      <w:r>
        <w:rPr>
          <w:sz w:val="24"/>
          <w:szCs w:val="24"/>
        </w:rPr>
        <w:t>H. T. Wood Comm</w:t>
      </w:r>
      <w:r w:rsidRPr="007D09C0">
        <w:rPr>
          <w:sz w:val="24"/>
          <w:szCs w:val="24"/>
          <w:vertAlign w:val="superscript"/>
        </w:rPr>
        <w:t>r.</w:t>
      </w:r>
      <w:r>
        <w:rPr>
          <w:sz w:val="24"/>
          <w:szCs w:val="24"/>
          <w:vertAlign w:val="superscript"/>
        </w:rPr>
        <w:t xml:space="preserve"> </w:t>
      </w:r>
      <w:r w:rsidR="00123F0D">
        <w:rPr>
          <w:sz w:val="24"/>
          <w:szCs w:val="24"/>
        </w:rPr>
        <w:t xml:space="preserve">   $6.05 </w:t>
      </w:r>
      <w:proofErr w:type="gramStart"/>
      <w:r w:rsidR="00123F0D">
        <w:rPr>
          <w:sz w:val="24"/>
          <w:szCs w:val="24"/>
        </w:rPr>
        <w:t xml:space="preserve">Pd  </w:t>
      </w:r>
      <w:r>
        <w:rPr>
          <w:sz w:val="24"/>
          <w:szCs w:val="24"/>
        </w:rPr>
        <w:t>Released</w:t>
      </w:r>
      <w:proofErr w:type="gramEnd"/>
      <w:r>
        <w:rPr>
          <w:sz w:val="24"/>
          <w:szCs w:val="24"/>
        </w:rPr>
        <w:t xml:space="preserve"> this Vol. Page 434</w:t>
      </w:r>
    </w:p>
    <w:p w14:paraId="0BBBA076" w14:textId="77777777" w:rsidR="004273CF" w:rsidRDefault="004273CF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sectPr w:rsidR="004273CF" w:rsidSect="0086058B"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343869" w14:textId="77777777" w:rsidR="004924D5" w:rsidRDefault="004924D5" w:rsidP="004D69C5">
      <w:r>
        <w:separator/>
      </w:r>
    </w:p>
  </w:endnote>
  <w:endnote w:type="continuationSeparator" w:id="0">
    <w:p w14:paraId="7FA949A2" w14:textId="77777777" w:rsidR="004924D5" w:rsidRDefault="004924D5" w:rsidP="004D6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62A50E" w14:textId="77777777" w:rsidR="004924D5" w:rsidRDefault="004924D5" w:rsidP="004D69C5">
      <w:r>
        <w:separator/>
      </w:r>
    </w:p>
  </w:footnote>
  <w:footnote w:type="continuationSeparator" w:id="0">
    <w:p w14:paraId="3719E06E" w14:textId="77777777" w:rsidR="004924D5" w:rsidRDefault="004924D5" w:rsidP="004D69C5">
      <w:r>
        <w:continuationSeparator/>
      </w:r>
    </w:p>
  </w:footnote>
  <w:footnote w:id="1">
    <w:p w14:paraId="115CA591" w14:textId="77777777" w:rsidR="004273CF" w:rsidRPr="004273CF" w:rsidRDefault="004273CF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No day or month entered.</w:t>
      </w:r>
    </w:p>
  </w:footnote>
  <w:footnote w:id="2">
    <w:p w14:paraId="2A485FD4" w14:textId="77777777" w:rsidR="004273CF" w:rsidRPr="004273CF" w:rsidRDefault="004273CF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Note he no longer gives Ferryland as his address.</w:t>
      </w:r>
    </w:p>
  </w:footnote>
  <w:footnote w:id="3">
    <w:p w14:paraId="35910BAD" w14:textId="77777777" w:rsidR="004273CF" w:rsidRPr="004273CF" w:rsidRDefault="004273CF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The spelling of the surname “Sharpe” differs from the title at the ROD (Sharp)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TE0NLI0sTQ0NzBR0lEKTi0uzszPAykwrAUAf4Bc4CwAAAA="/>
  </w:docVars>
  <w:rsids>
    <w:rsidRoot w:val="008A43FF"/>
    <w:rsid w:val="00070ACF"/>
    <w:rsid w:val="0007761A"/>
    <w:rsid w:val="000E0F7D"/>
    <w:rsid w:val="0010769D"/>
    <w:rsid w:val="00123F0D"/>
    <w:rsid w:val="001410D1"/>
    <w:rsid w:val="001B6DFF"/>
    <w:rsid w:val="001E3BE8"/>
    <w:rsid w:val="0029038F"/>
    <w:rsid w:val="00381D77"/>
    <w:rsid w:val="003C4358"/>
    <w:rsid w:val="004273CF"/>
    <w:rsid w:val="004866F5"/>
    <w:rsid w:val="004924D5"/>
    <w:rsid w:val="004D69C5"/>
    <w:rsid w:val="004E6B77"/>
    <w:rsid w:val="0051197B"/>
    <w:rsid w:val="00515FFF"/>
    <w:rsid w:val="0053234C"/>
    <w:rsid w:val="005429FA"/>
    <w:rsid w:val="0058758A"/>
    <w:rsid w:val="005C6332"/>
    <w:rsid w:val="005E7D79"/>
    <w:rsid w:val="005F07B1"/>
    <w:rsid w:val="005F6893"/>
    <w:rsid w:val="006B1784"/>
    <w:rsid w:val="006F62C1"/>
    <w:rsid w:val="007023B5"/>
    <w:rsid w:val="00714266"/>
    <w:rsid w:val="007526BE"/>
    <w:rsid w:val="007D09C0"/>
    <w:rsid w:val="007D18DD"/>
    <w:rsid w:val="007D6BAA"/>
    <w:rsid w:val="007F1F43"/>
    <w:rsid w:val="00854F6B"/>
    <w:rsid w:val="0086058B"/>
    <w:rsid w:val="008903FC"/>
    <w:rsid w:val="008A43FF"/>
    <w:rsid w:val="00923191"/>
    <w:rsid w:val="00977868"/>
    <w:rsid w:val="009A0BF2"/>
    <w:rsid w:val="00B60E34"/>
    <w:rsid w:val="00C41F6F"/>
    <w:rsid w:val="00C540B2"/>
    <w:rsid w:val="00CF5A23"/>
    <w:rsid w:val="00D13E7C"/>
    <w:rsid w:val="00D267B4"/>
    <w:rsid w:val="00D32BA0"/>
    <w:rsid w:val="00D4535D"/>
    <w:rsid w:val="00DC03D8"/>
    <w:rsid w:val="00DD72F1"/>
    <w:rsid w:val="00E852AD"/>
    <w:rsid w:val="00ED0313"/>
    <w:rsid w:val="00F75FBA"/>
    <w:rsid w:val="00FA4ABE"/>
    <w:rsid w:val="00FF5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BA40DC"/>
  <w15:docId w15:val="{8C338422-FEC3-4DCF-8D5B-D43F1E8F8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3FF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rPr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A43FF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69C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69C5"/>
    <w:rPr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D69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A66393-F127-4F7A-8679-0AE1DF198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Morry and Peter Pain LeMesurier to Ann Winsor</vt:lpstr>
    </vt:vector>
  </TitlesOfParts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Morry and Peter Pain LeMesurier to Ann Winsor</dc:title>
  <dc:creator>Yvonne Byrne</dc:creator>
  <cp:lastModifiedBy>Chris Morry</cp:lastModifiedBy>
  <cp:revision>4</cp:revision>
  <dcterms:created xsi:type="dcterms:W3CDTF">2016-10-24T14:01:00Z</dcterms:created>
  <dcterms:modified xsi:type="dcterms:W3CDTF">2019-03-22T18:53:00Z</dcterms:modified>
</cp:coreProperties>
</file>